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6DFD" w14:textId="77777777" w:rsidR="009946B3" w:rsidRPr="009168C3" w:rsidRDefault="009946B3" w:rsidP="009946B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168C3">
        <w:rPr>
          <w:rFonts w:ascii="Times New Roman" w:hAnsi="Times New Roman" w:cs="Times New Roman"/>
          <w:b/>
          <w:bCs/>
          <w:sz w:val="28"/>
          <w:szCs w:val="28"/>
          <w:u w:val="single"/>
        </w:rPr>
        <w:t>COA LAB</w:t>
      </w:r>
    </w:p>
    <w:p w14:paraId="2EFE60B9" w14:textId="364C8286" w:rsidR="009946B3" w:rsidRPr="009168C3" w:rsidRDefault="009946B3" w:rsidP="009946B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168C3">
        <w:rPr>
          <w:rFonts w:ascii="Times New Roman" w:hAnsi="Times New Roman" w:cs="Times New Roman"/>
          <w:b/>
          <w:bCs/>
          <w:sz w:val="28"/>
          <w:szCs w:val="28"/>
          <w:u w:val="single"/>
        </w:rPr>
        <w:t>Experiment – 7</w:t>
      </w:r>
    </w:p>
    <w:p w14:paraId="7ACF6E91" w14:textId="77777777" w:rsidR="00F15917" w:rsidRPr="009946B3" w:rsidRDefault="00F15917" w:rsidP="009946B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59BFCB" w14:textId="71792BDC" w:rsidR="00805C78" w:rsidRPr="009946B3" w:rsidRDefault="009F3A17" w:rsidP="009946B3">
      <w:pPr>
        <w:spacing w:after="0"/>
        <w:rPr>
          <w:rFonts w:ascii="Times New Roman" w:hAnsi="Times New Roman" w:cs="Times New Roman"/>
          <w:b/>
          <w:bCs/>
          <w:color w:val="212121"/>
          <w:sz w:val="24"/>
          <w:szCs w:val="24"/>
        </w:rPr>
      </w:pPr>
      <w:r w:rsidRPr="009946B3">
        <w:rPr>
          <w:rFonts w:ascii="Times New Roman" w:eastAsia="Book Antiqua" w:hAnsi="Times New Roman" w:cs="Times New Roman"/>
          <w:b/>
          <w:bCs/>
          <w:color w:val="000000"/>
          <w:sz w:val="24"/>
          <w:szCs w:val="24"/>
        </w:rPr>
        <w:t>Write a program in Assembly Language to</w:t>
      </w:r>
      <w:r w:rsidR="00D844A3" w:rsidRPr="009946B3">
        <w:rPr>
          <w:rFonts w:ascii="Times New Roman" w:eastAsia="Book Antiqua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9946B3">
        <w:rPr>
          <w:rFonts w:ascii="Times New Roman" w:eastAsia="Book Antiqua" w:hAnsi="Times New Roman" w:cs="Times New Roman"/>
          <w:b/>
          <w:bCs/>
          <w:color w:val="000000"/>
          <w:sz w:val="24"/>
          <w:szCs w:val="24"/>
        </w:rPr>
        <w:t>perform Linear Search, Binary Search.</w:t>
      </w:r>
    </w:p>
    <w:p w14:paraId="094F02E5" w14:textId="77777777" w:rsidR="009F3A17" w:rsidRPr="009946B3" w:rsidRDefault="009F3A17" w:rsidP="009946B3">
      <w:p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</w:p>
    <w:p w14:paraId="35EF373E" w14:textId="517222B2" w:rsidR="00805C78" w:rsidRPr="009946B3" w:rsidRDefault="00805C78" w:rsidP="009946B3">
      <w:pPr>
        <w:spacing w:after="0"/>
        <w:rPr>
          <w:rFonts w:ascii="Times New Roman" w:hAnsi="Times New Roman" w:cs="Times New Roman"/>
          <w:b/>
          <w:bCs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 xml:space="preserve">Program no. </w:t>
      </w:r>
      <w:r w:rsidR="00D844A3"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>7</w:t>
      </w:r>
      <w:r w:rsidR="004E0E4F"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>.1</w:t>
      </w:r>
      <w:r w:rsidR="009F3A17"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 xml:space="preserve"> (Linear Search)</w:t>
      </w:r>
    </w:p>
    <w:p w14:paraId="7260B466" w14:textId="17ABAEF1" w:rsidR="00FD7326" w:rsidRPr="009946B3" w:rsidRDefault="00FD7326" w:rsidP="009946B3">
      <w:pPr>
        <w:spacing w:after="0"/>
        <w:rPr>
          <w:rFonts w:ascii="Times New Roman" w:hAnsi="Times New Roman" w:cs="Times New Roman"/>
          <w:b/>
          <w:bCs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>Algorithm:</w:t>
      </w:r>
    </w:p>
    <w:p w14:paraId="530EB56C" w14:textId="12B4DAA7" w:rsidR="009946B3" w:rsidRPr="009946B3" w:rsidRDefault="009946B3" w:rsidP="009946B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Set the value of the key to be searched in register R00.</w:t>
      </w:r>
    </w:p>
    <w:p w14:paraId="6471E64B" w14:textId="77777777" w:rsidR="009946B3" w:rsidRPr="009946B3" w:rsidRDefault="009946B3" w:rsidP="009946B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Initialize the values of registers R01 to R05 with the array of values to be searched.</w:t>
      </w:r>
    </w:p>
    <w:p w14:paraId="159581BC" w14:textId="77777777" w:rsidR="009946B3" w:rsidRPr="009946B3" w:rsidRDefault="009946B3" w:rsidP="009946B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Perform a linear search by iterating through the array of values and comparing each value with the key using the CMP instruction.</w:t>
      </w:r>
    </w:p>
    <w:p w14:paraId="1D2704CF" w14:textId="77777777" w:rsidR="009946B3" w:rsidRPr="009946B3" w:rsidRDefault="009946B3" w:rsidP="009946B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If the value in any of the registers R01 to R05 matches the key, jump to the "</w:t>
      </w:r>
      <w:proofErr w:type="spell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r w:rsidRPr="009946B3">
        <w:rPr>
          <w:rFonts w:ascii="Times New Roman" w:hAnsi="Times New Roman" w:cs="Times New Roman"/>
          <w:color w:val="212121"/>
          <w:sz w:val="24"/>
          <w:szCs w:val="24"/>
        </w:rPr>
        <w:t>" label and set the value of register R10 to 1.</w:t>
      </w:r>
    </w:p>
    <w:p w14:paraId="3063121E" w14:textId="29BB933C" w:rsidR="00B0531C" w:rsidRPr="009946B3" w:rsidRDefault="009946B3" w:rsidP="009946B3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The "</w:t>
      </w:r>
      <w:proofErr w:type="spell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r w:rsidRPr="009946B3">
        <w:rPr>
          <w:rFonts w:ascii="Times New Roman" w:hAnsi="Times New Roman" w:cs="Times New Roman"/>
          <w:color w:val="212121"/>
          <w:sz w:val="24"/>
          <w:szCs w:val="24"/>
        </w:rPr>
        <w:t>" label sets the value of register R10 to 1 and halts the program.</w:t>
      </w:r>
    </w:p>
    <w:p w14:paraId="091DF35C" w14:textId="77777777" w:rsidR="00FD7326" w:rsidRPr="009946B3" w:rsidRDefault="00FD7326" w:rsidP="009946B3">
      <w:p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</w:p>
    <w:p w14:paraId="0806A5A9" w14:textId="6B84DD2B" w:rsidR="0049032B" w:rsidRPr="009946B3" w:rsidRDefault="00CB155A" w:rsidP="009946B3">
      <w:pPr>
        <w:spacing w:after="0"/>
        <w:rPr>
          <w:rFonts w:ascii="Times New Roman" w:hAnsi="Times New Roman" w:cs="Times New Roman"/>
          <w:b/>
          <w:bCs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>Assembly Language</w:t>
      </w:r>
      <w:r w:rsidR="0049032B"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 xml:space="preserve"> code:</w:t>
      </w:r>
    </w:p>
    <w:p w14:paraId="38246F5B" w14:textId="6095F956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MOV #15, R</w:t>
      </w: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 xml:space="preserve">01 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Store</w:t>
      </w:r>
      <w:proofErr w:type="gramEnd"/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value of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15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in register R01</w:t>
      </w:r>
    </w:p>
    <w:p w14:paraId="186D7598" w14:textId="6DEF6ACF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MOV #7, R</w:t>
      </w: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 xml:space="preserve">02 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Store</w:t>
      </w:r>
      <w:proofErr w:type="gramEnd"/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value of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7 in 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2</w:t>
      </w:r>
    </w:p>
    <w:p w14:paraId="5E209030" w14:textId="2A50D4F6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MOV #11, R</w:t>
      </w: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03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Store</w:t>
      </w:r>
      <w:proofErr w:type="gramEnd"/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value of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11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in 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3</w:t>
      </w:r>
    </w:p>
    <w:p w14:paraId="22485ECD" w14:textId="6C4374B6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MOV #12, R</w:t>
      </w: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04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Store</w:t>
      </w:r>
      <w:proofErr w:type="gramEnd"/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value of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12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in 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4</w:t>
      </w:r>
    </w:p>
    <w:p w14:paraId="4D699E63" w14:textId="4C11E509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MOV #9, R</w:t>
      </w: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05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Store</w:t>
      </w:r>
      <w:proofErr w:type="gramEnd"/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value of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9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in 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5</w:t>
      </w:r>
    </w:p>
    <w:p w14:paraId="67EE137B" w14:textId="58397D34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MOV #7, R</w:t>
      </w: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00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Store</w:t>
      </w:r>
      <w:proofErr w:type="gramEnd"/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value of 7 in 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0</w:t>
      </w:r>
    </w:p>
    <w:p w14:paraId="336E3585" w14:textId="73D94F9B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CMP R00, R</w:t>
      </w: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01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Compare</w:t>
      </w:r>
      <w:proofErr w:type="gramEnd"/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value of 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register R01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with 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value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of register R00</w:t>
      </w:r>
    </w:p>
    <w:p w14:paraId="2607EF02" w14:textId="3A7245ED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JEQ $</w:t>
      </w:r>
      <w:proofErr w:type="spellStart"/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If</w:t>
      </w:r>
      <w:proofErr w:type="gramEnd"/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1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value is equal to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R0</w:t>
      </w:r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0, jump to the '</w:t>
      </w:r>
      <w:r w:rsidR="00CF02DD" w:rsidRPr="00CF02D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00CF02DD"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r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' label</w:t>
      </w:r>
    </w:p>
    <w:p w14:paraId="1968E257" w14:textId="4AC94EE9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CMP R00, R</w:t>
      </w: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02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Compare</w:t>
      </w:r>
      <w:proofErr w:type="gramEnd"/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value of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2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with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value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of register R00</w:t>
      </w:r>
    </w:p>
    <w:p w14:paraId="67BFE970" w14:textId="4AFC4944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JEQ $</w:t>
      </w:r>
      <w:proofErr w:type="spellStart"/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If</w:t>
      </w:r>
      <w:proofErr w:type="gramEnd"/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2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value is equal to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R0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0, jump to the '</w:t>
      </w:r>
      <w:r w:rsidR="00CF02DD" w:rsidRPr="00CF02D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00CF02DD"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' label</w:t>
      </w:r>
    </w:p>
    <w:p w14:paraId="486B529E" w14:textId="18BBFA08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CMP R00, R</w:t>
      </w: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03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Compare</w:t>
      </w:r>
      <w:proofErr w:type="gramEnd"/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value of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3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with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value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of register R00</w:t>
      </w:r>
    </w:p>
    <w:p w14:paraId="584D4493" w14:textId="7907815E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JEQ $</w:t>
      </w:r>
      <w:proofErr w:type="spellStart"/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If</w:t>
      </w:r>
      <w:proofErr w:type="gramEnd"/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3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value is equal to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R0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0, jump to the '</w:t>
      </w:r>
      <w:r w:rsidR="00CF02DD" w:rsidRPr="00CF02D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00CF02DD"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' label</w:t>
      </w:r>
    </w:p>
    <w:p w14:paraId="274C98B1" w14:textId="39AEAB2D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CMP R00, R</w:t>
      </w: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04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Compare</w:t>
      </w:r>
      <w:proofErr w:type="gramEnd"/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value of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4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with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value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of register R00</w:t>
      </w:r>
    </w:p>
    <w:p w14:paraId="408A773F" w14:textId="4A9E46B3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JEQ $</w:t>
      </w:r>
      <w:proofErr w:type="spellStart"/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If</w:t>
      </w:r>
      <w:proofErr w:type="gramEnd"/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4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value is equal to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R0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0, jump to the '</w:t>
      </w:r>
      <w:r w:rsidR="00CF02DD" w:rsidRPr="00CF02D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00CF02DD"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' label</w:t>
      </w:r>
    </w:p>
    <w:p w14:paraId="1B0D8787" w14:textId="2EC36B7D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CMP R00, R</w:t>
      </w: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05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Compare</w:t>
      </w:r>
      <w:proofErr w:type="gramEnd"/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value of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5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with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value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of register R00</w:t>
      </w:r>
    </w:p>
    <w:p w14:paraId="7114FF23" w14:textId="05A26D5E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JEQ $</w:t>
      </w:r>
      <w:proofErr w:type="spellStart"/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If</w:t>
      </w:r>
      <w:proofErr w:type="gramEnd"/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register R0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5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value is equal to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R0</w:t>
      </w:r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0, jump to the '</w:t>
      </w:r>
      <w:r w:rsidR="00CF02DD" w:rsidRPr="00CF02D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proofErr w:type="spellStart"/>
      <w:r w:rsidR="00CF02DD"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r w:rsidR="00CF02DD" w:rsidRPr="009946B3">
        <w:rPr>
          <w:rFonts w:ascii="Times New Roman" w:hAnsi="Times New Roman" w:cs="Times New Roman"/>
          <w:i/>
          <w:iCs/>
          <w:color w:val="212121"/>
          <w:sz w:val="24"/>
          <w:szCs w:val="24"/>
        </w:rPr>
        <w:t>' label</w:t>
      </w:r>
    </w:p>
    <w:p w14:paraId="4D8CCB4A" w14:textId="366F4D5A" w:rsidR="009946B3" w:rsidRPr="00CF02DD" w:rsidRDefault="009946B3" w:rsidP="009946B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HLT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CF02D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="00CF02DD" w:rsidRP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Halts the simulator</w:t>
      </w:r>
    </w:p>
    <w:p w14:paraId="2D5FAD2D" w14:textId="4C6B61F9" w:rsidR="009946B3" w:rsidRPr="00CF02DD" w:rsidRDefault="009946B3" w:rsidP="009946B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proofErr w:type="spell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keyfound</w:t>
      </w:r>
      <w:proofErr w:type="spellEnd"/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:</w:t>
      </w:r>
      <w:r w:rsidR="00CF02D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;Label</w:t>
      </w:r>
      <w:proofErr w:type="gramEnd"/>
      <w:r w:rsidR="00CF02DD" w:rsidRP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for identifying 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the key value</w:t>
      </w:r>
    </w:p>
    <w:p w14:paraId="4A836247" w14:textId="3A4C7927" w:rsidR="009946B3" w:rsidRPr="009946B3" w:rsidRDefault="009946B3" w:rsidP="009946B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color w:val="212121"/>
          <w:sz w:val="24"/>
          <w:szCs w:val="24"/>
        </w:rPr>
        <w:t>MOV #1, R</w:t>
      </w: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10</w:t>
      </w:r>
      <w:r w:rsidR="00CF02D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CF02D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="00CF02DD" w:rsidRP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Store value of 1 in register R</w:t>
      </w:r>
      <w:r w:rsid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10</w:t>
      </w:r>
    </w:p>
    <w:p w14:paraId="709A6143" w14:textId="53EE3BE4" w:rsidR="009F3A17" w:rsidRPr="00CF02DD" w:rsidRDefault="009946B3" w:rsidP="009946B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proofErr w:type="gramStart"/>
      <w:r w:rsidRPr="009946B3">
        <w:rPr>
          <w:rFonts w:ascii="Times New Roman" w:hAnsi="Times New Roman" w:cs="Times New Roman"/>
          <w:color w:val="212121"/>
          <w:sz w:val="24"/>
          <w:szCs w:val="24"/>
        </w:rPr>
        <w:t>HLT</w:t>
      </w:r>
      <w:r w:rsidR="00CF02D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CF02DD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CF02DD" w:rsidRP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="00CF02DD" w:rsidRPr="00CF02DD">
        <w:rPr>
          <w:rFonts w:ascii="Times New Roman" w:hAnsi="Times New Roman" w:cs="Times New Roman"/>
          <w:i/>
          <w:iCs/>
          <w:color w:val="212121"/>
          <w:sz w:val="24"/>
          <w:szCs w:val="24"/>
        </w:rPr>
        <w:t>Halts the simulator</w:t>
      </w:r>
    </w:p>
    <w:p w14:paraId="279713B3" w14:textId="77777777" w:rsidR="00F15917" w:rsidRPr="009946B3" w:rsidRDefault="00F15917" w:rsidP="009946B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1F37FBE" w14:textId="77777777" w:rsidR="00F25BCA" w:rsidRPr="009946B3" w:rsidRDefault="00F25BCA" w:rsidP="009946B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9946B3">
        <w:rPr>
          <w:rFonts w:ascii="Times New Roman" w:hAnsi="Times New Roman" w:cs="Times New Roman"/>
          <w:b/>
          <w:bCs/>
          <w:sz w:val="24"/>
          <w:szCs w:val="24"/>
        </w:rPr>
        <w:t>Result:</w:t>
      </w:r>
    </w:p>
    <w:p w14:paraId="35787ACF" w14:textId="77777777" w:rsidR="00F25BCA" w:rsidRPr="009946B3" w:rsidRDefault="00F25BCA" w:rsidP="009946B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6FDE4C" w14:textId="4B73AB8C" w:rsidR="00F25BCA" w:rsidRPr="009946B3" w:rsidRDefault="00F25BCA" w:rsidP="009946B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88F499" w14:textId="56C27BBC" w:rsidR="009F3A17" w:rsidRPr="009946B3" w:rsidRDefault="00AE573C" w:rsidP="00AE573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AE573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E11B1C3" wp14:editId="6E8AD38E">
            <wp:extent cx="5943600" cy="31959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FF9A0" w14:textId="1A8AA2AF" w:rsidR="00F25BCA" w:rsidRPr="009946B3" w:rsidRDefault="00F25BCA" w:rsidP="00AE573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9946B3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9946B3">
        <w:rPr>
          <w:rFonts w:ascii="Times New Roman" w:hAnsi="Times New Roman" w:cs="Times New Roman"/>
          <w:b/>
          <w:bCs/>
          <w:sz w:val="24"/>
          <w:szCs w:val="24"/>
        </w:rPr>
        <w:t>7.</w:t>
      </w:r>
      <w:proofErr w:type="gramStart"/>
      <w:r w:rsidR="009946B3">
        <w:rPr>
          <w:rFonts w:ascii="Times New Roman" w:hAnsi="Times New Roman" w:cs="Times New Roman"/>
          <w:b/>
          <w:bCs/>
          <w:sz w:val="24"/>
          <w:szCs w:val="24"/>
        </w:rPr>
        <w:t>1.a</w:t>
      </w:r>
      <w:proofErr w:type="gramEnd"/>
      <w:r w:rsidRPr="009946B3">
        <w:rPr>
          <w:rFonts w:ascii="Times New Roman" w:hAnsi="Times New Roman" w:cs="Times New Roman"/>
          <w:sz w:val="24"/>
          <w:szCs w:val="24"/>
        </w:rPr>
        <w:t>: CPU Simulator Window</w:t>
      </w:r>
      <w:r w:rsidR="005D130D" w:rsidRPr="009946B3">
        <w:rPr>
          <w:rFonts w:ascii="Times New Roman" w:hAnsi="Times New Roman" w:cs="Times New Roman"/>
          <w:sz w:val="24"/>
          <w:szCs w:val="24"/>
        </w:rPr>
        <w:t xml:space="preserve"> (key found)</w:t>
      </w:r>
    </w:p>
    <w:p w14:paraId="2B480088" w14:textId="5698554A" w:rsidR="005D130D" w:rsidRPr="009946B3" w:rsidRDefault="00AE573C" w:rsidP="00AE573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E573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0CDF83" wp14:editId="3F67C1A1">
            <wp:extent cx="5943600" cy="31959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9C103" w14:textId="5014C2AE" w:rsidR="005D130D" w:rsidRPr="009946B3" w:rsidRDefault="005D130D" w:rsidP="00AE573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9946B3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9946B3">
        <w:rPr>
          <w:rFonts w:ascii="Times New Roman" w:hAnsi="Times New Roman" w:cs="Times New Roman"/>
          <w:b/>
          <w:bCs/>
          <w:sz w:val="24"/>
          <w:szCs w:val="24"/>
        </w:rPr>
        <w:t>.7.</w:t>
      </w:r>
      <w:proofErr w:type="gramStart"/>
      <w:r w:rsidR="009946B3">
        <w:rPr>
          <w:rFonts w:ascii="Times New Roman" w:hAnsi="Times New Roman" w:cs="Times New Roman"/>
          <w:b/>
          <w:bCs/>
          <w:sz w:val="24"/>
          <w:szCs w:val="24"/>
        </w:rPr>
        <w:t>1.b</w:t>
      </w:r>
      <w:proofErr w:type="gramEnd"/>
      <w:r w:rsidRPr="009946B3">
        <w:rPr>
          <w:rFonts w:ascii="Times New Roman" w:hAnsi="Times New Roman" w:cs="Times New Roman"/>
          <w:sz w:val="24"/>
          <w:szCs w:val="24"/>
        </w:rPr>
        <w:t>: CPU Simulator Window (key not found)</w:t>
      </w:r>
    </w:p>
    <w:p w14:paraId="086A11F3" w14:textId="683F56AA" w:rsidR="005D130D" w:rsidRPr="009946B3" w:rsidRDefault="005D130D" w:rsidP="009946B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ECAB38" w14:textId="72718006" w:rsidR="005D130D" w:rsidRPr="009946B3" w:rsidRDefault="005D130D" w:rsidP="009946B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49499D" w14:textId="77777777" w:rsidR="005D130D" w:rsidRPr="009946B3" w:rsidRDefault="005D130D" w:rsidP="009946B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2C46BB" w14:textId="77777777" w:rsidR="009F3A17" w:rsidRPr="009946B3" w:rsidRDefault="009F3A17" w:rsidP="009946B3">
      <w:p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</w:p>
    <w:p w14:paraId="75A69344" w14:textId="2508008D" w:rsidR="00805C78" w:rsidRPr="009946B3" w:rsidRDefault="00805C78" w:rsidP="009946B3">
      <w:pPr>
        <w:spacing w:after="0"/>
        <w:rPr>
          <w:rFonts w:ascii="Times New Roman" w:hAnsi="Times New Roman" w:cs="Times New Roman"/>
          <w:b/>
          <w:bCs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 xml:space="preserve">Program no. </w:t>
      </w:r>
      <w:r w:rsidR="00D844A3"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>7</w:t>
      </w:r>
      <w:r w:rsidR="004E0E4F"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>.</w:t>
      </w:r>
      <w:r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>2</w:t>
      </w:r>
      <w:r w:rsidR="0023378C"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 xml:space="preserve"> </w:t>
      </w:r>
      <w:r w:rsidR="009F3A17"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>(Binary Search)</w:t>
      </w:r>
    </w:p>
    <w:p w14:paraId="126C8B65" w14:textId="77777777" w:rsidR="00805C78" w:rsidRPr="009946B3" w:rsidRDefault="00805C78" w:rsidP="009946B3">
      <w:pPr>
        <w:spacing w:after="0"/>
        <w:rPr>
          <w:rFonts w:ascii="Times New Roman" w:hAnsi="Times New Roman" w:cs="Times New Roman"/>
          <w:b/>
          <w:bCs/>
          <w:color w:val="212121"/>
          <w:sz w:val="24"/>
          <w:szCs w:val="24"/>
        </w:rPr>
      </w:pPr>
    </w:p>
    <w:p w14:paraId="692C668C" w14:textId="77777777" w:rsidR="00805C78" w:rsidRPr="009946B3" w:rsidRDefault="00805C78" w:rsidP="009946B3">
      <w:pPr>
        <w:spacing w:after="0"/>
        <w:rPr>
          <w:rFonts w:ascii="Times New Roman" w:hAnsi="Times New Roman" w:cs="Times New Roman"/>
          <w:b/>
          <w:bCs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lastRenderedPageBreak/>
        <w:t>Algorithm:</w:t>
      </w:r>
    </w:p>
    <w:p w14:paraId="1E149E41" w14:textId="77777777" w:rsidR="009168C3" w:rsidRPr="009168C3" w:rsidRDefault="009168C3" w:rsidP="009168C3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168C3">
        <w:rPr>
          <w:rFonts w:ascii="Times New Roman" w:hAnsi="Times New Roman" w:cs="Times New Roman"/>
          <w:color w:val="212121"/>
          <w:sz w:val="24"/>
          <w:szCs w:val="24"/>
        </w:rPr>
        <w:t>Set the value to be searched in a register (R00).</w:t>
      </w:r>
    </w:p>
    <w:p w14:paraId="1807F1D7" w14:textId="77777777" w:rsidR="009168C3" w:rsidRPr="009168C3" w:rsidRDefault="009168C3" w:rsidP="009168C3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168C3">
        <w:rPr>
          <w:rFonts w:ascii="Times New Roman" w:hAnsi="Times New Roman" w:cs="Times New Roman"/>
          <w:color w:val="212121"/>
          <w:sz w:val="24"/>
          <w:szCs w:val="24"/>
        </w:rPr>
        <w:t>Initialize the array of values to be searched in ascending order (e.g., in registers R01 to R05).</w:t>
      </w:r>
    </w:p>
    <w:p w14:paraId="03D590DD" w14:textId="77777777" w:rsidR="009168C3" w:rsidRPr="009168C3" w:rsidRDefault="009168C3" w:rsidP="009168C3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168C3">
        <w:rPr>
          <w:rFonts w:ascii="Times New Roman" w:hAnsi="Times New Roman" w:cs="Times New Roman"/>
          <w:color w:val="212121"/>
          <w:sz w:val="24"/>
          <w:szCs w:val="24"/>
        </w:rPr>
        <w:t>Initialize the lower bound of the search range (R06) to 0 and the upper bound (R07) to the index of the last element in the array.</w:t>
      </w:r>
    </w:p>
    <w:p w14:paraId="332313E6" w14:textId="77777777" w:rsidR="009168C3" w:rsidRPr="009168C3" w:rsidRDefault="009168C3" w:rsidP="009168C3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168C3">
        <w:rPr>
          <w:rFonts w:ascii="Times New Roman" w:hAnsi="Times New Roman" w:cs="Times New Roman"/>
          <w:color w:val="212121"/>
          <w:sz w:val="24"/>
          <w:szCs w:val="24"/>
        </w:rPr>
        <w:t>Calculate the initial midpoint as the average of the lower and upper bounds.</w:t>
      </w:r>
    </w:p>
    <w:p w14:paraId="63BF3F6F" w14:textId="77777777" w:rsidR="009168C3" w:rsidRPr="009168C3" w:rsidRDefault="009168C3" w:rsidP="009168C3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168C3">
        <w:rPr>
          <w:rFonts w:ascii="Times New Roman" w:hAnsi="Times New Roman" w:cs="Times New Roman"/>
          <w:color w:val="212121"/>
          <w:sz w:val="24"/>
          <w:szCs w:val="24"/>
        </w:rPr>
        <w:t>Enter a loop to perform the binary search:</w:t>
      </w:r>
    </w:p>
    <w:p w14:paraId="3AF18035" w14:textId="77777777" w:rsidR="009168C3" w:rsidRPr="009168C3" w:rsidRDefault="009168C3" w:rsidP="009168C3">
      <w:pPr>
        <w:pStyle w:val="ListParagraph"/>
        <w:numPr>
          <w:ilvl w:val="1"/>
          <w:numId w:val="10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168C3">
        <w:rPr>
          <w:rFonts w:ascii="Times New Roman" w:hAnsi="Times New Roman" w:cs="Times New Roman"/>
          <w:color w:val="212121"/>
          <w:sz w:val="24"/>
          <w:szCs w:val="24"/>
        </w:rPr>
        <w:t>Compare the value at the current midpoint with the key (R00) using CMP.</w:t>
      </w:r>
    </w:p>
    <w:p w14:paraId="5DD046E5" w14:textId="77777777" w:rsidR="009168C3" w:rsidRPr="009168C3" w:rsidRDefault="009168C3" w:rsidP="009168C3">
      <w:pPr>
        <w:pStyle w:val="ListParagraph"/>
        <w:numPr>
          <w:ilvl w:val="1"/>
          <w:numId w:val="10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168C3">
        <w:rPr>
          <w:rFonts w:ascii="Times New Roman" w:hAnsi="Times New Roman" w:cs="Times New Roman"/>
          <w:color w:val="212121"/>
          <w:sz w:val="24"/>
          <w:szCs w:val="24"/>
        </w:rPr>
        <w:t>If the midpoint value is greater than the key, set the new upper bound to the midpoint - 1 and recalculate the midpoint.</w:t>
      </w:r>
    </w:p>
    <w:p w14:paraId="1A3CB0A3" w14:textId="77777777" w:rsidR="009168C3" w:rsidRPr="009168C3" w:rsidRDefault="009168C3" w:rsidP="009168C3">
      <w:pPr>
        <w:pStyle w:val="ListParagraph"/>
        <w:numPr>
          <w:ilvl w:val="1"/>
          <w:numId w:val="10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168C3">
        <w:rPr>
          <w:rFonts w:ascii="Times New Roman" w:hAnsi="Times New Roman" w:cs="Times New Roman"/>
          <w:color w:val="212121"/>
          <w:sz w:val="24"/>
          <w:szCs w:val="24"/>
        </w:rPr>
        <w:t>If the midpoint value is less than the key, set the new lower bound to the midpoint + 1 and recalculate the midpoint.</w:t>
      </w:r>
    </w:p>
    <w:p w14:paraId="255110D8" w14:textId="77777777" w:rsidR="009168C3" w:rsidRPr="009168C3" w:rsidRDefault="009168C3" w:rsidP="009168C3">
      <w:pPr>
        <w:pStyle w:val="ListParagraph"/>
        <w:numPr>
          <w:ilvl w:val="1"/>
          <w:numId w:val="10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168C3">
        <w:rPr>
          <w:rFonts w:ascii="Times New Roman" w:hAnsi="Times New Roman" w:cs="Times New Roman"/>
          <w:color w:val="212121"/>
          <w:sz w:val="24"/>
          <w:szCs w:val="24"/>
        </w:rPr>
        <w:t>If the midpoint value is equal to the key, set the value of a register (e.g., R10) to 1 and halt the program.</w:t>
      </w:r>
    </w:p>
    <w:p w14:paraId="31FFE7B7" w14:textId="77777777" w:rsidR="009168C3" w:rsidRPr="009168C3" w:rsidRDefault="009168C3" w:rsidP="009168C3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168C3">
        <w:rPr>
          <w:rFonts w:ascii="Times New Roman" w:hAnsi="Times New Roman" w:cs="Times New Roman"/>
          <w:color w:val="212121"/>
          <w:sz w:val="24"/>
          <w:szCs w:val="24"/>
        </w:rPr>
        <w:t>Continue the loop until either the key is found or the search range is exhausted (i.e., lower bound &gt; upper bound).</w:t>
      </w:r>
    </w:p>
    <w:p w14:paraId="3A2E2C7C" w14:textId="72EB42CF" w:rsidR="00805C78" w:rsidRDefault="009168C3" w:rsidP="009946B3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  <w:r w:rsidRPr="009168C3">
        <w:rPr>
          <w:rFonts w:ascii="Times New Roman" w:hAnsi="Times New Roman" w:cs="Times New Roman"/>
          <w:color w:val="212121"/>
          <w:sz w:val="24"/>
          <w:szCs w:val="24"/>
        </w:rPr>
        <w:t>If the key is not found, the program will halt without setting the value of the register to 1.</w:t>
      </w:r>
    </w:p>
    <w:p w14:paraId="466EF0CA" w14:textId="77777777" w:rsidR="009168C3" w:rsidRPr="009168C3" w:rsidRDefault="009168C3" w:rsidP="009168C3">
      <w:pPr>
        <w:pStyle w:val="ListParagraph"/>
        <w:spacing w:after="0"/>
        <w:rPr>
          <w:rFonts w:ascii="Times New Roman" w:hAnsi="Times New Roman" w:cs="Times New Roman"/>
          <w:color w:val="212121"/>
          <w:sz w:val="24"/>
          <w:szCs w:val="24"/>
        </w:rPr>
      </w:pPr>
    </w:p>
    <w:p w14:paraId="186D516A" w14:textId="77777777" w:rsidR="00805C78" w:rsidRPr="009946B3" w:rsidRDefault="00805C78" w:rsidP="009946B3">
      <w:pPr>
        <w:spacing w:after="0"/>
        <w:rPr>
          <w:rFonts w:ascii="Times New Roman" w:hAnsi="Times New Roman" w:cs="Times New Roman"/>
          <w:b/>
          <w:bCs/>
          <w:color w:val="212121"/>
          <w:sz w:val="24"/>
          <w:szCs w:val="24"/>
        </w:rPr>
      </w:pPr>
      <w:r w:rsidRPr="009946B3">
        <w:rPr>
          <w:rFonts w:ascii="Times New Roman" w:hAnsi="Times New Roman" w:cs="Times New Roman"/>
          <w:b/>
          <w:bCs/>
          <w:color w:val="212121"/>
          <w:sz w:val="24"/>
          <w:szCs w:val="24"/>
        </w:rPr>
        <w:t>Assembly Language code:</w:t>
      </w:r>
    </w:p>
    <w:p w14:paraId="02F12DB0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 Move constants into registers</w:t>
      </w:r>
    </w:p>
    <w:p w14:paraId="79725FBF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MOV #3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1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Move 3 into register R01</w:t>
      </w:r>
    </w:p>
    <w:p w14:paraId="33D0260A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MOV #5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>02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Move 5 into register R02</w:t>
      </w:r>
    </w:p>
    <w:p w14:paraId="53501D95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MOV #7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3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Move 7 into register R03</w:t>
      </w:r>
    </w:p>
    <w:p w14:paraId="438BAFB3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MOV #10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4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Move 10 into register R04</w:t>
      </w:r>
    </w:p>
    <w:p w14:paraId="60E0464F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MOV #12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5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Move 12 into register R05</w:t>
      </w:r>
    </w:p>
    <w:p w14:paraId="16F62E33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MOV #15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6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Move 15 into register R06</w:t>
      </w:r>
    </w:p>
    <w:p w14:paraId="7D572AC6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MOV #17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7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Move 17 into register R07</w:t>
      </w:r>
    </w:p>
    <w:p w14:paraId="1410DC61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MOV #12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0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Move 12 into register R00</w:t>
      </w:r>
    </w:p>
    <w:p w14:paraId="65E31ED2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</w:p>
    <w:p w14:paraId="55225739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 Compare values and jump to appropriate labels</w:t>
      </w:r>
    </w:p>
    <w:p w14:paraId="217905FE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CMP R04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0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Compare value in register R04 with value in register R00</w:t>
      </w:r>
    </w:p>
    <w:p w14:paraId="3AE7A469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EQ $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FOUND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FOUND if they are equal</w:t>
      </w:r>
    </w:p>
    <w:p w14:paraId="639B2064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GT $GREATE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1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GREATER1 if R04 is greater than R00</w:t>
      </w:r>
    </w:p>
    <w:p w14:paraId="51368AC6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MP $LESSE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1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LESSER1 if R04 is less than R00</w:t>
      </w:r>
    </w:p>
    <w:p w14:paraId="34769DBB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</w:p>
    <w:p w14:paraId="458DD391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GREATER1</w:t>
      </w:r>
    </w:p>
    <w:p w14:paraId="6CFA4A33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CMP R06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0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Compare value in register R06 with value in register R00</w:t>
      </w:r>
    </w:p>
    <w:p w14:paraId="58FD6F47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EQ $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FOUND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FOUND if they are equal</w:t>
      </w:r>
    </w:p>
    <w:p w14:paraId="0DA2CE3D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GT $GREATE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2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GREATER2 if R06 is greater than R00</w:t>
      </w:r>
    </w:p>
    <w:p w14:paraId="39CEACAA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lastRenderedPageBreak/>
        <w:t>JMP $LESSE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2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LESSER2 if R06 is less than R00</w:t>
      </w:r>
    </w:p>
    <w:p w14:paraId="48C2B991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</w:p>
    <w:p w14:paraId="7155D846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LESSER1</w:t>
      </w:r>
    </w:p>
    <w:p w14:paraId="0556E527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CMP R02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0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Compare value in register R02 with value in register R00</w:t>
      </w:r>
    </w:p>
    <w:p w14:paraId="71A1B60C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EQ $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FOUND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FOUND if they are equal</w:t>
      </w:r>
    </w:p>
    <w:p w14:paraId="63D1E2FE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GT $GREATE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3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GREATER3 if R02 is greater than R00</w:t>
      </w:r>
    </w:p>
    <w:p w14:paraId="05FE1533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MP $LESSE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3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LESSER3 if R02 is less than R00</w:t>
      </w:r>
    </w:p>
    <w:p w14:paraId="7F8000B8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</w:p>
    <w:p w14:paraId="6CA87FB6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GREATER2</w:t>
      </w:r>
    </w:p>
    <w:p w14:paraId="1738667A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CMP R07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0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Compare value in register R07 with value in register R00</w:t>
      </w:r>
    </w:p>
    <w:p w14:paraId="69C00573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EQ $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FOUND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FOUND if they are equal</w:t>
      </w:r>
    </w:p>
    <w:p w14:paraId="069DF049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MP $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NOTFOUND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NOTFOUND</w:t>
      </w:r>
    </w:p>
    <w:p w14:paraId="7417DC62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</w:p>
    <w:p w14:paraId="526EA0D3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LESSER2</w:t>
      </w:r>
    </w:p>
    <w:p w14:paraId="791C96FD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CMP R00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5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Compare value in register R00 with value in register R05</w:t>
      </w:r>
    </w:p>
    <w:p w14:paraId="58D96E08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EQ $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FOUND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FOUND if they are equal</w:t>
      </w:r>
    </w:p>
    <w:p w14:paraId="285F0824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MP $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NOTFOUND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NOTFOUND</w:t>
      </w:r>
    </w:p>
    <w:p w14:paraId="60C821BF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</w:p>
    <w:p w14:paraId="78C37FF7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GREATER3</w:t>
      </w:r>
    </w:p>
    <w:p w14:paraId="7F110FED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CMP R00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3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Compare value in register R00 with value in register R03</w:t>
      </w:r>
    </w:p>
    <w:p w14:paraId="4C9CF833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EQ $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FOUND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FOUND if they are equal</w:t>
      </w:r>
    </w:p>
    <w:p w14:paraId="3CEA952B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MP $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NOTFOUND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NOTFOUND</w:t>
      </w:r>
    </w:p>
    <w:p w14:paraId="0E6967E5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</w:p>
    <w:p w14:paraId="7CC3646D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LESSER3</w:t>
      </w:r>
    </w:p>
    <w:p w14:paraId="6EF09830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CMP R00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01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Compare value in register R00 with value in register R01</w:t>
      </w:r>
    </w:p>
    <w:p w14:paraId="1F0B6D8A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EQ $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FOUND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FOUND if they are equal</w:t>
      </w:r>
    </w:p>
    <w:p w14:paraId="1476039A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JMP $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NOTFOUND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Jump to label $NOTFOUND</w:t>
      </w:r>
    </w:p>
    <w:p w14:paraId="0E74F4D4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</w:p>
    <w:p w14:paraId="37E1203D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FOUND</w:t>
      </w:r>
    </w:p>
    <w:p w14:paraId="529E98FA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MOV #1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10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Move 1 into register R10</w:t>
      </w:r>
    </w:p>
    <w:p w14:paraId="295FA057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i/>
          <w:iCs/>
          <w:color w:val="212121"/>
          <w:sz w:val="24"/>
          <w:szCs w:val="24"/>
        </w:rPr>
      </w:pP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HLT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Halt program</w:t>
      </w:r>
    </w:p>
    <w:p w14:paraId="5496E433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</w:p>
    <w:p w14:paraId="3BBD5404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NOTFOUND</w:t>
      </w:r>
    </w:p>
    <w:p w14:paraId="694CEEF9" w14:textId="77777777" w:rsidR="003E24F3" w:rsidRPr="003E24F3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r w:rsidRPr="003E24F3">
        <w:rPr>
          <w:rFonts w:ascii="Times New Roman" w:hAnsi="Times New Roman" w:cs="Times New Roman"/>
          <w:color w:val="212121"/>
          <w:sz w:val="24"/>
          <w:szCs w:val="24"/>
        </w:rPr>
        <w:t>MOV #1, R</w:t>
      </w: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11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Move 1 into register R11</w:t>
      </w:r>
    </w:p>
    <w:p w14:paraId="21C0B92F" w14:textId="7D422BE5" w:rsidR="009F3A17" w:rsidRDefault="003E24F3" w:rsidP="003E24F3">
      <w:pPr>
        <w:spacing w:after="0"/>
        <w:ind w:left="720"/>
        <w:rPr>
          <w:rFonts w:ascii="Times New Roman" w:hAnsi="Times New Roman" w:cs="Times New Roman"/>
          <w:color w:val="212121"/>
          <w:sz w:val="24"/>
          <w:szCs w:val="24"/>
        </w:rPr>
      </w:pPr>
      <w:proofErr w:type="gramStart"/>
      <w:r w:rsidRPr="003E24F3">
        <w:rPr>
          <w:rFonts w:ascii="Times New Roman" w:hAnsi="Times New Roman" w:cs="Times New Roman"/>
          <w:color w:val="212121"/>
          <w:sz w:val="24"/>
          <w:szCs w:val="24"/>
        </w:rPr>
        <w:t xml:space="preserve">HLT </w:t>
      </w:r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>;</w:t>
      </w:r>
      <w:proofErr w:type="gramEnd"/>
      <w:r w:rsidRPr="003E24F3">
        <w:rPr>
          <w:rFonts w:ascii="Times New Roman" w:hAnsi="Times New Roman" w:cs="Times New Roman"/>
          <w:i/>
          <w:iCs/>
          <w:color w:val="212121"/>
          <w:sz w:val="24"/>
          <w:szCs w:val="24"/>
        </w:rPr>
        <w:t xml:space="preserve"> Halt program</w:t>
      </w:r>
    </w:p>
    <w:p w14:paraId="6E9AE18E" w14:textId="77777777" w:rsidR="003E24F3" w:rsidRPr="009946B3" w:rsidRDefault="003E24F3" w:rsidP="003E24F3">
      <w:pPr>
        <w:spacing w:after="0"/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769FC0F7" w14:textId="77777777" w:rsidR="00805C78" w:rsidRPr="009946B3" w:rsidRDefault="00805C78" w:rsidP="009946B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9946B3">
        <w:rPr>
          <w:rFonts w:ascii="Times New Roman" w:hAnsi="Times New Roman" w:cs="Times New Roman"/>
          <w:b/>
          <w:bCs/>
          <w:sz w:val="24"/>
          <w:szCs w:val="24"/>
        </w:rPr>
        <w:t>Result:</w:t>
      </w:r>
    </w:p>
    <w:p w14:paraId="69BAB3E5" w14:textId="2F545704" w:rsidR="00805C78" w:rsidRPr="009946B3" w:rsidRDefault="00805C78" w:rsidP="009946B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48B90F0" w14:textId="798D0514" w:rsidR="004E0E4F" w:rsidRPr="009946B3" w:rsidRDefault="004E0E4F" w:rsidP="009946B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208DBA2" w14:textId="18DEAA00" w:rsidR="009F3A17" w:rsidRPr="009946B3" w:rsidRDefault="009F3A17" w:rsidP="009946B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12C74CD" w14:textId="73051A94" w:rsidR="009F3A17" w:rsidRPr="009946B3" w:rsidRDefault="003E24F3" w:rsidP="003E24F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E24F3">
        <w:rPr>
          <w:rFonts w:ascii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25D99E79" wp14:editId="50182CFD">
            <wp:extent cx="5943600" cy="3195955"/>
            <wp:effectExtent l="0" t="0" r="0" b="4445"/>
            <wp:docPr id="43479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7970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D2B1" w14:textId="2263A9E4" w:rsidR="005D130D" w:rsidRDefault="005D130D" w:rsidP="003E24F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9946B3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9946B3">
        <w:rPr>
          <w:rFonts w:ascii="Times New Roman" w:hAnsi="Times New Roman" w:cs="Times New Roman"/>
          <w:b/>
          <w:bCs/>
          <w:sz w:val="24"/>
          <w:szCs w:val="24"/>
        </w:rPr>
        <w:t>7.</w:t>
      </w:r>
      <w:proofErr w:type="gramStart"/>
      <w:r w:rsidR="009946B3">
        <w:rPr>
          <w:rFonts w:ascii="Times New Roman" w:hAnsi="Times New Roman" w:cs="Times New Roman"/>
          <w:b/>
          <w:bCs/>
          <w:sz w:val="24"/>
          <w:szCs w:val="24"/>
        </w:rPr>
        <w:t>2.a</w:t>
      </w:r>
      <w:proofErr w:type="gramEnd"/>
      <w:r w:rsidRPr="009946B3">
        <w:rPr>
          <w:rFonts w:ascii="Times New Roman" w:hAnsi="Times New Roman" w:cs="Times New Roman"/>
          <w:sz w:val="24"/>
          <w:szCs w:val="24"/>
        </w:rPr>
        <w:t>: CPU Simulator Window (key found)</w:t>
      </w:r>
    </w:p>
    <w:p w14:paraId="6479676B" w14:textId="77777777" w:rsidR="003E24F3" w:rsidRPr="009946B3" w:rsidRDefault="003E24F3" w:rsidP="003E24F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F50DD6F" w14:textId="640EAF30" w:rsidR="005D130D" w:rsidRPr="009946B3" w:rsidRDefault="003E24F3" w:rsidP="003E24F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E24F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A222BCA" wp14:editId="4B3717CD">
            <wp:extent cx="5943600" cy="3195955"/>
            <wp:effectExtent l="0" t="0" r="0" b="4445"/>
            <wp:docPr id="527327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32752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26654" w14:textId="7DCA13F5" w:rsidR="005D130D" w:rsidRPr="009946B3" w:rsidRDefault="005D130D" w:rsidP="003E24F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9946B3">
        <w:rPr>
          <w:rFonts w:ascii="Times New Roman" w:hAnsi="Times New Roman" w:cs="Times New Roman"/>
          <w:b/>
          <w:bCs/>
          <w:sz w:val="24"/>
          <w:szCs w:val="24"/>
        </w:rPr>
        <w:t>Fig</w:t>
      </w:r>
      <w:r w:rsidR="009946B3">
        <w:rPr>
          <w:rFonts w:ascii="Times New Roman" w:hAnsi="Times New Roman" w:cs="Times New Roman"/>
          <w:b/>
          <w:bCs/>
          <w:sz w:val="24"/>
          <w:szCs w:val="24"/>
        </w:rPr>
        <w:t>.7.</w:t>
      </w:r>
      <w:proofErr w:type="gramStart"/>
      <w:r w:rsidR="009946B3">
        <w:rPr>
          <w:rFonts w:ascii="Times New Roman" w:hAnsi="Times New Roman" w:cs="Times New Roman"/>
          <w:b/>
          <w:bCs/>
          <w:sz w:val="24"/>
          <w:szCs w:val="24"/>
        </w:rPr>
        <w:t>2.b</w:t>
      </w:r>
      <w:proofErr w:type="gramEnd"/>
      <w:r w:rsidRPr="009946B3">
        <w:rPr>
          <w:rFonts w:ascii="Times New Roman" w:hAnsi="Times New Roman" w:cs="Times New Roman"/>
          <w:sz w:val="24"/>
          <w:szCs w:val="24"/>
        </w:rPr>
        <w:t>: CPU Simulator Window (key not found)</w:t>
      </w:r>
    </w:p>
    <w:p w14:paraId="6A4C04D6" w14:textId="77777777" w:rsidR="005D130D" w:rsidRPr="009946B3" w:rsidRDefault="005D130D" w:rsidP="003E24F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sectPr w:rsidR="005D130D" w:rsidRPr="009946B3" w:rsidSect="009946B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28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3B44F" w14:textId="77777777" w:rsidR="0088683A" w:rsidRDefault="0088683A" w:rsidP="007B377F">
      <w:pPr>
        <w:spacing w:after="0" w:line="240" w:lineRule="auto"/>
      </w:pPr>
      <w:r>
        <w:separator/>
      </w:r>
    </w:p>
  </w:endnote>
  <w:endnote w:type="continuationSeparator" w:id="0">
    <w:p w14:paraId="12FC0C3B" w14:textId="77777777" w:rsidR="0088683A" w:rsidRDefault="0088683A" w:rsidP="007B37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ADD88" w14:textId="77777777" w:rsidR="009946B3" w:rsidRDefault="009946B3" w:rsidP="009946B3">
    <w:pPr>
      <w:pStyle w:val="Footer"/>
      <w:jc w:val="center"/>
    </w:pPr>
    <w:r>
      <w:rPr>
        <w:lang w:val="en-IN"/>
      </w:rPr>
      <w:t>CS435P – Computer Organization &amp; Architecture Lab</w:t>
    </w:r>
  </w:p>
  <w:p w14:paraId="07716D2C" w14:textId="77777777" w:rsidR="009946B3" w:rsidRDefault="009946B3" w:rsidP="009946B3">
    <w:pPr>
      <w:pStyle w:val="Footer"/>
      <w:jc w:val="center"/>
    </w:pPr>
    <w:r>
      <w:rPr>
        <w:lang w:val="en-IN"/>
      </w:rPr>
      <w:t>Department of Computer Science &amp; Engineering (AI/ML)</w:t>
    </w:r>
  </w:p>
  <w:sdt>
    <w:sdtPr>
      <w:id w:val="352386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A668C9" w14:textId="5C06F687" w:rsidR="007B377F" w:rsidRPr="009946B3" w:rsidRDefault="009946B3" w:rsidP="009946B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EE0E4" w14:textId="77777777" w:rsidR="0088683A" w:rsidRDefault="0088683A" w:rsidP="007B377F">
      <w:pPr>
        <w:spacing w:after="0" w:line="240" w:lineRule="auto"/>
      </w:pPr>
      <w:r>
        <w:separator/>
      </w:r>
    </w:p>
  </w:footnote>
  <w:footnote w:type="continuationSeparator" w:id="0">
    <w:p w14:paraId="0AAB2B6A" w14:textId="77777777" w:rsidR="0088683A" w:rsidRDefault="0088683A" w:rsidP="007B37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1BAFB" w14:textId="1C991A6A" w:rsidR="007B377F" w:rsidRPr="009946B3" w:rsidRDefault="009946B3" w:rsidP="009946B3">
    <w:pPr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395105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>
      <w:rPr>
        <w:rFonts w:ascii="Times New Roman" w:eastAsia="Times New Roman" w:hAnsi="Times New Roman" w:cs="Times New Roman"/>
        <w:bCs/>
        <w:sz w:val="24"/>
        <w:szCs w:val="24"/>
      </w:rPr>
      <w:t>27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0</w:t>
    </w:r>
    <w:r>
      <w:rPr>
        <w:rFonts w:ascii="Times New Roman" w:eastAsia="Times New Roman" w:hAnsi="Times New Roman" w:cs="Times New Roman"/>
        <w:bCs/>
        <w:sz w:val="24"/>
        <w:szCs w:val="24"/>
      </w:rPr>
      <w:t>3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4"/>
        <w:szCs w:val="24"/>
      </w:rPr>
      <w:t xml:space="preserve">Name: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Ashvath S.P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 w:rsidRPr="00395105">
      <w:rPr>
        <w:rFonts w:ascii="Times New Roman" w:eastAsia="Times New Roman" w:hAnsi="Times New Roman" w:cs="Times New Roman"/>
        <w:b/>
        <w:sz w:val="24"/>
        <w:szCs w:val="24"/>
      </w:rPr>
      <w:t>Reg No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92CCB"/>
    <w:multiLevelType w:val="hybridMultilevel"/>
    <w:tmpl w:val="087854E8"/>
    <w:lvl w:ilvl="0" w:tplc="B9043F2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17089E"/>
    <w:multiLevelType w:val="hybridMultilevel"/>
    <w:tmpl w:val="7D303D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6C3699"/>
    <w:multiLevelType w:val="hybridMultilevel"/>
    <w:tmpl w:val="E94E12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2A2E90"/>
    <w:multiLevelType w:val="hybridMultilevel"/>
    <w:tmpl w:val="21C042A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303227"/>
    <w:multiLevelType w:val="hybridMultilevel"/>
    <w:tmpl w:val="7FC63C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0F5FBB"/>
    <w:multiLevelType w:val="multilevel"/>
    <w:tmpl w:val="838AC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B416E5"/>
    <w:multiLevelType w:val="hybridMultilevel"/>
    <w:tmpl w:val="EC9A6D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213DC2"/>
    <w:multiLevelType w:val="hybridMultilevel"/>
    <w:tmpl w:val="FBE4E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2A51BA"/>
    <w:multiLevelType w:val="hybridMultilevel"/>
    <w:tmpl w:val="56043E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8A7BB2"/>
    <w:multiLevelType w:val="multilevel"/>
    <w:tmpl w:val="55F02ED8"/>
    <w:lvl w:ilvl="0">
      <w:start w:val="1"/>
      <w:numFmt w:val="decimal"/>
      <w:lvlText w:val="%1."/>
      <w:lvlJc w:val="left"/>
      <w:pPr>
        <w:tabs>
          <w:tab w:val="num" w:pos="1777"/>
        </w:tabs>
        <w:ind w:left="1777" w:hanging="360"/>
      </w:pPr>
    </w:lvl>
    <w:lvl w:ilvl="1" w:tentative="1">
      <w:start w:val="1"/>
      <w:numFmt w:val="decimal"/>
      <w:lvlText w:val="%2."/>
      <w:lvlJc w:val="left"/>
      <w:pPr>
        <w:tabs>
          <w:tab w:val="num" w:pos="2497"/>
        </w:tabs>
        <w:ind w:left="2497" w:hanging="360"/>
      </w:pPr>
    </w:lvl>
    <w:lvl w:ilvl="2" w:tentative="1">
      <w:start w:val="1"/>
      <w:numFmt w:val="decimal"/>
      <w:lvlText w:val="%3."/>
      <w:lvlJc w:val="left"/>
      <w:pPr>
        <w:tabs>
          <w:tab w:val="num" w:pos="3217"/>
        </w:tabs>
        <w:ind w:left="3217" w:hanging="360"/>
      </w:pPr>
    </w:lvl>
    <w:lvl w:ilvl="3" w:tentative="1">
      <w:start w:val="1"/>
      <w:numFmt w:val="decimal"/>
      <w:lvlText w:val="%4."/>
      <w:lvlJc w:val="left"/>
      <w:pPr>
        <w:tabs>
          <w:tab w:val="num" w:pos="3937"/>
        </w:tabs>
        <w:ind w:left="3937" w:hanging="360"/>
      </w:pPr>
    </w:lvl>
    <w:lvl w:ilvl="4" w:tentative="1">
      <w:start w:val="1"/>
      <w:numFmt w:val="decimal"/>
      <w:lvlText w:val="%5."/>
      <w:lvlJc w:val="left"/>
      <w:pPr>
        <w:tabs>
          <w:tab w:val="num" w:pos="4657"/>
        </w:tabs>
        <w:ind w:left="4657" w:hanging="360"/>
      </w:pPr>
    </w:lvl>
    <w:lvl w:ilvl="5" w:tentative="1">
      <w:start w:val="1"/>
      <w:numFmt w:val="decimal"/>
      <w:lvlText w:val="%6."/>
      <w:lvlJc w:val="left"/>
      <w:pPr>
        <w:tabs>
          <w:tab w:val="num" w:pos="5377"/>
        </w:tabs>
        <w:ind w:left="5377" w:hanging="360"/>
      </w:pPr>
    </w:lvl>
    <w:lvl w:ilvl="6" w:tentative="1">
      <w:start w:val="1"/>
      <w:numFmt w:val="decimal"/>
      <w:lvlText w:val="%7."/>
      <w:lvlJc w:val="left"/>
      <w:pPr>
        <w:tabs>
          <w:tab w:val="num" w:pos="6097"/>
        </w:tabs>
        <w:ind w:left="6097" w:hanging="360"/>
      </w:pPr>
    </w:lvl>
    <w:lvl w:ilvl="7" w:tentative="1">
      <w:start w:val="1"/>
      <w:numFmt w:val="decimal"/>
      <w:lvlText w:val="%8."/>
      <w:lvlJc w:val="left"/>
      <w:pPr>
        <w:tabs>
          <w:tab w:val="num" w:pos="6817"/>
        </w:tabs>
        <w:ind w:left="6817" w:hanging="360"/>
      </w:pPr>
    </w:lvl>
    <w:lvl w:ilvl="8" w:tentative="1">
      <w:start w:val="1"/>
      <w:numFmt w:val="decimal"/>
      <w:lvlText w:val="%9."/>
      <w:lvlJc w:val="left"/>
      <w:pPr>
        <w:tabs>
          <w:tab w:val="num" w:pos="7537"/>
        </w:tabs>
        <w:ind w:left="7537" w:hanging="360"/>
      </w:pPr>
    </w:lvl>
  </w:abstractNum>
  <w:num w:numId="1" w16cid:durableId="1694529995">
    <w:abstractNumId w:val="5"/>
  </w:num>
  <w:num w:numId="2" w16cid:durableId="1215119411">
    <w:abstractNumId w:val="7"/>
  </w:num>
  <w:num w:numId="3" w16cid:durableId="1065375008">
    <w:abstractNumId w:val="8"/>
  </w:num>
  <w:num w:numId="4" w16cid:durableId="579683730">
    <w:abstractNumId w:val="0"/>
  </w:num>
  <w:num w:numId="5" w16cid:durableId="254168243">
    <w:abstractNumId w:val="3"/>
  </w:num>
  <w:num w:numId="6" w16cid:durableId="716510582">
    <w:abstractNumId w:val="9"/>
  </w:num>
  <w:num w:numId="7" w16cid:durableId="418525877">
    <w:abstractNumId w:val="2"/>
  </w:num>
  <w:num w:numId="8" w16cid:durableId="1331982163">
    <w:abstractNumId w:val="1"/>
  </w:num>
  <w:num w:numId="9" w16cid:durableId="1011640961">
    <w:abstractNumId w:val="4"/>
  </w:num>
  <w:num w:numId="10" w16cid:durableId="20592386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tTQwNrU0MrOwMDFU0lEKTi0uzszPAykwqgUAZwDvIiwAAAA="/>
  </w:docVars>
  <w:rsids>
    <w:rsidRoot w:val="0085019C"/>
    <w:rsid w:val="00004F4D"/>
    <w:rsid w:val="00027AA9"/>
    <w:rsid w:val="00107FF7"/>
    <w:rsid w:val="001957DD"/>
    <w:rsid w:val="001C2A52"/>
    <w:rsid w:val="002239FC"/>
    <w:rsid w:val="0023378C"/>
    <w:rsid w:val="002B15C6"/>
    <w:rsid w:val="00333D88"/>
    <w:rsid w:val="003A25E9"/>
    <w:rsid w:val="003E24F3"/>
    <w:rsid w:val="004077CC"/>
    <w:rsid w:val="004365C4"/>
    <w:rsid w:val="00454EA9"/>
    <w:rsid w:val="004601AD"/>
    <w:rsid w:val="00476311"/>
    <w:rsid w:val="00481D90"/>
    <w:rsid w:val="0049032B"/>
    <w:rsid w:val="004E0E4F"/>
    <w:rsid w:val="0053575C"/>
    <w:rsid w:val="005D130D"/>
    <w:rsid w:val="00677A8B"/>
    <w:rsid w:val="006C163B"/>
    <w:rsid w:val="006D1FF0"/>
    <w:rsid w:val="006D79D5"/>
    <w:rsid w:val="006E5464"/>
    <w:rsid w:val="00761C14"/>
    <w:rsid w:val="007B377F"/>
    <w:rsid w:val="007E4EAD"/>
    <w:rsid w:val="00805C78"/>
    <w:rsid w:val="00814ACD"/>
    <w:rsid w:val="0085019C"/>
    <w:rsid w:val="00856296"/>
    <w:rsid w:val="008730C5"/>
    <w:rsid w:val="00882E17"/>
    <w:rsid w:val="0088683A"/>
    <w:rsid w:val="00896F9D"/>
    <w:rsid w:val="009168C3"/>
    <w:rsid w:val="0091776B"/>
    <w:rsid w:val="0093574F"/>
    <w:rsid w:val="009946B3"/>
    <w:rsid w:val="009D54E5"/>
    <w:rsid w:val="009F3A17"/>
    <w:rsid w:val="009F7E76"/>
    <w:rsid w:val="00A5062C"/>
    <w:rsid w:val="00AE573C"/>
    <w:rsid w:val="00B0531C"/>
    <w:rsid w:val="00B3549B"/>
    <w:rsid w:val="00C01D19"/>
    <w:rsid w:val="00C3303A"/>
    <w:rsid w:val="00C36104"/>
    <w:rsid w:val="00C71374"/>
    <w:rsid w:val="00CB121E"/>
    <w:rsid w:val="00CB155A"/>
    <w:rsid w:val="00CB6A9C"/>
    <w:rsid w:val="00CD2469"/>
    <w:rsid w:val="00CD3B0C"/>
    <w:rsid w:val="00CE26C8"/>
    <w:rsid w:val="00CF02DD"/>
    <w:rsid w:val="00D646D5"/>
    <w:rsid w:val="00D844A3"/>
    <w:rsid w:val="00DB251E"/>
    <w:rsid w:val="00E57962"/>
    <w:rsid w:val="00E9217D"/>
    <w:rsid w:val="00EC4754"/>
    <w:rsid w:val="00F0108A"/>
    <w:rsid w:val="00F15917"/>
    <w:rsid w:val="00F2064C"/>
    <w:rsid w:val="00F25BCA"/>
    <w:rsid w:val="00F74ABF"/>
    <w:rsid w:val="00FD7326"/>
    <w:rsid w:val="00FF0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4276D"/>
  <w15:docId w15:val="{E0C0FCA7-295C-495A-A263-38449BF72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A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zfr3q">
    <w:name w:val="zfr3q"/>
    <w:basedOn w:val="Normal"/>
    <w:rsid w:val="00004F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03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3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qFormat/>
    <w:rsid w:val="004903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37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77F"/>
  </w:style>
  <w:style w:type="paragraph" w:styleId="Footer">
    <w:name w:val="footer"/>
    <w:basedOn w:val="Normal"/>
    <w:link w:val="FooterChar"/>
    <w:uiPriority w:val="99"/>
    <w:unhideWhenUsed/>
    <w:rsid w:val="007B37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77F"/>
  </w:style>
  <w:style w:type="paragraph" w:styleId="NormalWeb">
    <w:name w:val="Normal (Web)"/>
    <w:basedOn w:val="Normal"/>
    <w:uiPriority w:val="99"/>
    <w:unhideWhenUsed/>
    <w:rsid w:val="00FD73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WW8Num1z0">
    <w:name w:val="WW8Num1z0"/>
    <w:qFormat/>
    <w:rsid w:val="00805C78"/>
    <w:rPr>
      <w:b w:val="0"/>
      <w:u w:val="none"/>
    </w:rPr>
  </w:style>
  <w:style w:type="character" w:customStyle="1" w:styleId="ListParagraphChar">
    <w:name w:val="List Paragraph Char"/>
    <w:link w:val="ListParagraph"/>
    <w:locked/>
    <w:rsid w:val="004E0E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78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5</Pages>
  <Words>774</Words>
  <Characters>441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anth</dc:creator>
  <cp:keywords/>
  <dc:description/>
  <cp:lastModifiedBy>2162014 ASHVATH SURESH BABU PIRIYA</cp:lastModifiedBy>
  <cp:revision>19</cp:revision>
  <dcterms:created xsi:type="dcterms:W3CDTF">2023-03-08T06:25:00Z</dcterms:created>
  <dcterms:modified xsi:type="dcterms:W3CDTF">2023-04-04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06e4f357ca7b91c269f0ea2c917463c69283b2d7a2a70cb205c90377a772a1</vt:lpwstr>
  </property>
</Properties>
</file>